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3F6E" w:rsidRDefault="00D47FF6" w:rsidP="00DF610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30"/>
          <w:szCs w:val="30"/>
        </w:rPr>
      </w:pPr>
      <w:r w:rsidRPr="00ED3F6E">
        <w:rPr>
          <w:rFonts w:ascii="Times New Roman" w:eastAsia="Times New Roman" w:hAnsi="Times New Roman" w:cs="Times New Roman"/>
          <w:b/>
          <w:color w:val="222222"/>
          <w:sz w:val="30"/>
          <w:szCs w:val="30"/>
        </w:rPr>
        <w:t>Medical Release of Information</w:t>
      </w:r>
    </w:p>
    <w:p w:rsidR="00ED3F6E" w:rsidRPr="00ED3F6E" w:rsidRDefault="00ED3F6E" w:rsidP="00ED3F6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30"/>
          <w:szCs w:val="30"/>
        </w:rPr>
      </w:pPr>
    </w:p>
    <w:p w:rsidR="00DF610F" w:rsidRDefault="00F82DA2" w:rsidP="00AC17D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 authorize the release of my medical records by the organization or physician listed below</w:t>
      </w:r>
    </w:p>
    <w:p w:rsidR="00AC17DE" w:rsidRDefault="00AC17DE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0" w:name="_GoBack"/>
      <w:bookmarkEnd w:id="0"/>
    </w:p>
    <w:p w:rsidR="00A43F2C" w:rsidRPr="00A43F2C" w:rsidRDefault="00A43F2C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linic </w:t>
      </w:r>
      <w:r w:rsidRPr="00A43F2C">
        <w:rPr>
          <w:rFonts w:ascii="Times New Roman" w:eastAsia="Times New Roman" w:hAnsi="Times New Roman" w:cs="Times New Roman"/>
          <w:color w:val="222222"/>
          <w:sz w:val="24"/>
          <w:szCs w:val="24"/>
        </w:rPr>
        <w:t>Name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_____________________________ Physician (s) Name: _______________________ </w:t>
      </w:r>
    </w:p>
    <w:p w:rsidR="00A43F2C" w:rsidRPr="00A43F2C" w:rsidRDefault="00A43F2C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43F2C">
        <w:rPr>
          <w:rFonts w:ascii="Times New Roman" w:eastAsia="Times New Roman" w:hAnsi="Times New Roman" w:cs="Times New Roman"/>
          <w:color w:val="222222"/>
          <w:sz w:val="24"/>
          <w:szCs w:val="24"/>
        </w:rPr>
        <w:t>Address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_________________________ City: _____________ State: ___ Zip code: _____________</w:t>
      </w:r>
    </w:p>
    <w:p w:rsidR="00A43F2C" w:rsidRDefault="00A43F2C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43F2C">
        <w:rPr>
          <w:rFonts w:ascii="Times New Roman" w:eastAsia="Times New Roman" w:hAnsi="Times New Roman" w:cs="Times New Roman"/>
          <w:color w:val="222222"/>
          <w:sz w:val="24"/>
          <w:szCs w:val="24"/>
        </w:rPr>
        <w:t>Phone #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__________________________ Fax #: ______________________</w:t>
      </w:r>
    </w:p>
    <w:p w:rsidR="00F40CA6" w:rsidRDefault="00F40CA6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:rsidR="00F82DA2" w:rsidRDefault="00F40CA6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7108</wp:posOffset>
                </wp:positionV>
                <wp:extent cx="6430061" cy="1023188"/>
                <wp:effectExtent l="0" t="0" r="27940" b="2476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0061" cy="10231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D3F6E" w:rsidRDefault="00ED3F6E" w:rsidP="00ED3F6E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:rsidR="00ED3F6E" w:rsidRPr="00A43F2C" w:rsidRDefault="00ED3F6E" w:rsidP="00ED3F6E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</w:pP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Patient Name: ___________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 DOB: _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SS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__________</w:t>
                            </w:r>
                          </w:p>
                          <w:p w:rsidR="00ED3F6E" w:rsidRPr="00A43F2C" w:rsidRDefault="00ED3F6E" w:rsidP="00ED3F6E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Address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____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__________ City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: 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 xml:space="preserve">___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State: ____ Zip code: ______________</w:t>
                            </w:r>
                          </w:p>
                          <w:p w:rsidR="00ED3F6E" w:rsidRPr="00A43F2C" w:rsidRDefault="00ED3F6E" w:rsidP="00ED3F6E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Home Phone: _____</w:t>
                            </w:r>
                            <w:r w:rsidRPr="00A43F2C"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>___________ Cell Phone: _________________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24"/>
                                <w:szCs w:val="24"/>
                              </w:rPr>
                              <w:t xml:space="preserve"> Work Phone: ______________</w:t>
                            </w:r>
                          </w:p>
                          <w:p w:rsidR="00ED3F6E" w:rsidRDefault="00ED3F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5.3pt;width:506.3pt;height:80.5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" fillcolor="white [3201]" strokeweight=".5pt">
                <v:textbox>
                  <w:txbxContent>
                    <w:p w:rsidR="00ED3F6E" w:rsidRDefault="00ED3F6E" w:rsidP="00ED3F6E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</w:pPr>
                    </w:p>
                    <w:p w:rsidR="00ED3F6E" w:rsidRPr="00A43F2C" w:rsidRDefault="00ED3F6E" w:rsidP="00ED3F6E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</w:pP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Patient Name: ___________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 DOB: _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SSN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 xml:space="preserve">: 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__________</w:t>
                      </w:r>
                    </w:p>
                    <w:p w:rsidR="00ED3F6E" w:rsidRPr="00A43F2C" w:rsidRDefault="00ED3F6E" w:rsidP="00ED3F6E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Address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____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__________ City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: 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 xml:space="preserve">___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State: ____ Zip code: ______________</w:t>
                      </w:r>
                    </w:p>
                    <w:p w:rsidR="00ED3F6E" w:rsidRPr="00A43F2C" w:rsidRDefault="00ED3F6E" w:rsidP="00ED3F6E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Home Phone: _____</w:t>
                      </w:r>
                      <w:r w:rsidRPr="00A43F2C"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>___________ Cell Phone: _________________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222222"/>
                          <w:sz w:val="24"/>
                          <w:szCs w:val="24"/>
                        </w:rPr>
                        <w:t xml:space="preserve"> Work Phone: ______________</w:t>
                      </w:r>
                    </w:p>
                    <w:p w:rsidR="00ED3F6E" w:rsidRDefault="00ED3F6E"/>
                  </w:txbxContent>
                </v:textbox>
                <w10:wrap anchorx="margin"/>
              </v:shape>
            </w:pict>
          </mc:Fallback>
        </mc:AlternateContent>
      </w:r>
    </w:p>
    <w:p w:rsidR="00ED3F6E" w:rsidRPr="00ED3F6E" w:rsidRDefault="00ED3F6E" w:rsidP="00ED3F6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_</w:t>
      </w:r>
    </w:p>
    <w:p w:rsidR="00A43F2C" w:rsidRPr="00A43F2C" w:rsidRDefault="00A43F2C" w:rsidP="00D47F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ED3F6E" w:rsidRDefault="00ED3F6E" w:rsidP="00D47FF6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222222"/>
          <w:sz w:val="24"/>
          <w:szCs w:val="24"/>
        </w:rPr>
      </w:pPr>
    </w:p>
    <w:p w:rsidR="00ED3F6E" w:rsidRDefault="00ED3F6E" w:rsidP="00ED3F6E">
      <w:pPr>
        <w:rPr>
          <w:rFonts w:ascii="Verdana" w:eastAsia="Times New Roman" w:hAnsi="Verdana" w:cs="Arial"/>
          <w:sz w:val="24"/>
          <w:szCs w:val="24"/>
        </w:rPr>
      </w:pPr>
    </w:p>
    <w:p w:rsidR="00D47FF6" w:rsidRDefault="00D47FF6" w:rsidP="00F40CA6">
      <w:pPr>
        <w:spacing w:after="0" w:line="240" w:lineRule="auto"/>
        <w:jc w:val="right"/>
        <w:rPr>
          <w:rFonts w:ascii="Verdana" w:eastAsia="Times New Roman" w:hAnsi="Verdana" w:cs="Arial"/>
          <w:sz w:val="24"/>
          <w:szCs w:val="24"/>
        </w:rPr>
      </w:pPr>
    </w:p>
    <w:p w:rsidR="00F40CA6" w:rsidRPr="00DF610F" w:rsidRDefault="00F40CA6" w:rsidP="00F40CA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Please fax requested documents t</w:t>
      </w:r>
      <w:r w:rsidRPr="00DF610F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</w:t>
      </w:r>
      <w:r w:rsidRPr="00DF610F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mbareen Internal Medicine (AIM) at (352)331-</w:t>
      </w:r>
      <w:r w:rsidR="008106E8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2915 or </w:t>
      </w:r>
      <w:r w:rsidR="008106E8" w:rsidRPr="001C4F65">
        <w:rPr>
          <w:rFonts w:ascii="Times New Roman" w:eastAsia="Times New Roman" w:hAnsi="Times New Roman" w:cs="Times New Roman"/>
          <w:b/>
          <w:noProof/>
          <w:color w:val="222222"/>
          <w:sz w:val="24"/>
          <w:szCs w:val="24"/>
        </w:rPr>
        <w:t>mail</w:t>
      </w:r>
      <w:r w:rsidR="001C4F65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(for files over 30 pages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).</w:t>
      </w:r>
    </w:p>
    <w:p w:rsidR="00F40CA6" w:rsidRDefault="00F40CA6" w:rsidP="00F40CA6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ED3F6E" w:rsidRPr="00DF610F" w:rsidRDefault="00DF610F" w:rsidP="00ED3F6E">
      <w:pPr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F610F">
        <w:rPr>
          <w:rFonts w:ascii="Times New Roman" w:eastAsia="Times New Roman" w:hAnsi="Times New Roman" w:cs="Times New Roman"/>
          <w:b/>
          <w:i/>
          <w:sz w:val="24"/>
          <w:szCs w:val="24"/>
        </w:rPr>
        <w:t>The</w:t>
      </w:r>
      <w:r w:rsidR="00ED3F6E" w:rsidRPr="00DF610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type of information to </w:t>
      </w:r>
      <w:r w:rsidR="00ED3F6E" w:rsidRPr="00DF610F">
        <w:rPr>
          <w:rFonts w:ascii="Times New Roman" w:eastAsia="Times New Roman" w:hAnsi="Times New Roman" w:cs="Times New Roman"/>
          <w:b/>
          <w:i/>
          <w:noProof/>
          <w:sz w:val="24"/>
          <w:szCs w:val="24"/>
        </w:rPr>
        <w:t>be dis</w:t>
      </w:r>
      <w:r w:rsidR="00BC3342" w:rsidRPr="00DF610F">
        <w:rPr>
          <w:rFonts w:ascii="Times New Roman" w:eastAsia="Times New Roman" w:hAnsi="Times New Roman" w:cs="Times New Roman"/>
          <w:b/>
          <w:i/>
          <w:noProof/>
          <w:sz w:val="24"/>
          <w:szCs w:val="24"/>
        </w:rPr>
        <w:t>closed</w:t>
      </w:r>
      <w:r w:rsidRPr="00DF610F">
        <w:rPr>
          <w:rFonts w:ascii="Times New Roman" w:eastAsia="Times New Roman" w:hAnsi="Times New Roman" w:cs="Times New Roman"/>
          <w:b/>
          <w:i/>
          <w:noProof/>
          <w:sz w:val="24"/>
          <w:szCs w:val="24"/>
        </w:rPr>
        <w:t xml:space="preserve">: </w:t>
      </w:r>
    </w:p>
    <w:p w:rsidR="00ED3F6E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>□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>Lab Reports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>Pathology Reports</w:t>
      </w:r>
      <w:r w:rsidR="00CD71B1"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 xml:space="preserve">Operative Report 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7700CF">
        <w:rPr>
          <w:rFonts w:ascii="Times New Roman" w:eastAsia="Times New Roman" w:hAnsi="Times New Roman" w:cs="Times New Roman"/>
          <w:sz w:val="24"/>
          <w:szCs w:val="24"/>
        </w:rPr>
        <w:t>Discharge Summary</w:t>
      </w:r>
    </w:p>
    <w:p w:rsidR="00BC3342" w:rsidRDefault="00604EEF" w:rsidP="00B14C25">
      <w:pPr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>History &amp; Physical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F40CA6">
        <w:rPr>
          <w:rFonts w:ascii="Times New Roman" w:eastAsia="Times New Roman" w:hAnsi="Times New Roman" w:cs="Times New Roman"/>
          <w:sz w:val="24"/>
          <w:szCs w:val="24"/>
        </w:rPr>
        <w:t>Optical Reports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ED3F6E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>Care Plan</w:t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>
        <w:rPr>
          <w:rFonts w:ascii="Times New Roman" w:eastAsia="Times New Roman" w:hAnsi="Times New Roman" w:cs="Times New Roman"/>
          <w:sz w:val="24"/>
          <w:szCs w:val="24"/>
        </w:rPr>
        <w:tab/>
      </w:r>
      <w:r w:rsidR="00B14C25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BC3342">
        <w:rPr>
          <w:rFonts w:ascii="Times New Roman" w:eastAsia="Times New Roman" w:hAnsi="Times New Roman" w:cs="Times New Roman"/>
          <w:sz w:val="24"/>
          <w:szCs w:val="24"/>
        </w:rPr>
        <w:t>Progress Notes: ____________</w:t>
      </w:r>
    </w:p>
    <w:p w:rsidR="00D216D3" w:rsidRDefault="00B14C25" w:rsidP="00B14C25">
      <w:pPr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480B26">
        <w:rPr>
          <w:rFonts w:ascii="Times New Roman" w:eastAsia="Times New Roman" w:hAnsi="Times New Roman" w:cs="Times New Roman"/>
          <w:sz w:val="24"/>
          <w:szCs w:val="24"/>
        </w:rPr>
        <w:t>Immunization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480B26">
        <w:rPr>
          <w:rFonts w:ascii="Times New Roman" w:eastAsia="Times New Roman" w:hAnsi="Times New Roman" w:cs="Times New Roman"/>
          <w:sz w:val="24"/>
          <w:szCs w:val="24"/>
        </w:rPr>
        <w:t>Mental Health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="007700CF"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="007700CF">
        <w:rPr>
          <w:rFonts w:ascii="Times New Roman" w:eastAsia="Times New Roman" w:hAnsi="Times New Roman" w:cs="Times New Roman"/>
          <w:sz w:val="24"/>
          <w:szCs w:val="24"/>
        </w:rPr>
        <w:t>Radiology Reports</w:t>
      </w:r>
      <w:r w:rsidR="00C53882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>□</w:t>
      </w:r>
      <w:r w:rsidR="007607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0CF">
        <w:rPr>
          <w:rFonts w:ascii="Times New Roman" w:eastAsia="Times New Roman" w:hAnsi="Times New Roman" w:cs="Times New Roman"/>
          <w:sz w:val="24"/>
          <w:szCs w:val="24"/>
        </w:rPr>
        <w:t>Other:</w:t>
      </w:r>
      <w:r w:rsidR="005953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0CF">
        <w:rPr>
          <w:rFonts w:ascii="Times New Roman" w:eastAsia="Times New Roman" w:hAnsi="Times New Roman" w:cs="Times New Roman"/>
          <w:sz w:val="24"/>
          <w:szCs w:val="24"/>
        </w:rPr>
        <w:t>_______</w:t>
      </w:r>
      <w:r w:rsidR="00C53882">
        <w:rPr>
          <w:rFonts w:ascii="Times New Roman" w:eastAsia="Times New Roman" w:hAnsi="Times New Roman" w:cs="Times New Roman"/>
          <w:sz w:val="24"/>
          <w:szCs w:val="24"/>
        </w:rPr>
        <w:t>_________</w:t>
      </w:r>
      <w:r w:rsidR="007700CF">
        <w:rPr>
          <w:rFonts w:ascii="Times New Roman" w:eastAsia="Times New Roman" w:hAnsi="Times New Roman" w:cs="Times New Roman"/>
          <w:sz w:val="24"/>
          <w:szCs w:val="24"/>
        </w:rPr>
        <w:t xml:space="preserve">___   </w:t>
      </w:r>
    </w:p>
    <w:p w:rsidR="00CD71B1" w:rsidRPr="0000145D" w:rsidRDefault="00DF610F" w:rsidP="00ED3F6E">
      <w:pPr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 xml:space="preserve">□ </w:t>
      </w:r>
      <w:r w:rsidRPr="00DF610F">
        <w:rPr>
          <w:rFonts w:ascii="Times New Roman" w:eastAsia="Times New Roman" w:hAnsi="Times New Roman" w:cs="Times New Roman"/>
          <w:b/>
          <w:sz w:val="24"/>
          <w:szCs w:val="24"/>
        </w:rPr>
        <w:t>Entire Medical Recor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including records </w:t>
      </w:r>
      <w:r w:rsidR="0031635E">
        <w:rPr>
          <w:rFonts w:ascii="Times New Roman" w:eastAsia="Times New Roman" w:hAnsi="Times New Roman" w:cs="Times New Roman"/>
          <w:sz w:val="24"/>
          <w:szCs w:val="24"/>
        </w:rPr>
        <w:t>regard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IDS/HIV, other communicable diseases, alcohol and substance abuse treatment and/or any records marked as Confidential)</w:t>
      </w:r>
    </w:p>
    <w:p w:rsidR="005953E9" w:rsidRDefault="005953E9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04EEF" w:rsidRPr="00604EEF" w:rsidRDefault="00604EEF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>______________________</w:t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  <w:t>_____</w:t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DF610F">
        <w:rPr>
          <w:rFonts w:ascii="Times New Roman" w:eastAsia="Times New Roman" w:hAnsi="Times New Roman" w:cs="Times New Roman"/>
          <w:sz w:val="24"/>
          <w:szCs w:val="24"/>
        </w:rPr>
        <w:softHyphen/>
        <w:t>________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>_________</w:t>
      </w:r>
    </w:p>
    <w:p w:rsidR="00CD71B1" w:rsidRDefault="00CD71B1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>Signature (parent/guardian</w:t>
      </w:r>
      <w:r w:rsidR="00604EEF" w:rsidRPr="00604EEF">
        <w:rPr>
          <w:rFonts w:ascii="Times New Roman" w:eastAsia="Times New Roman" w:hAnsi="Times New Roman" w:cs="Times New Roman"/>
          <w:sz w:val="24"/>
          <w:szCs w:val="24"/>
        </w:rPr>
        <w:t>/Representative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Pr="00604EEF">
        <w:rPr>
          <w:rFonts w:ascii="Times New Roman" w:eastAsia="Times New Roman" w:hAnsi="Times New Roman" w:cs="Times New Roman"/>
          <w:sz w:val="24"/>
          <w:szCs w:val="24"/>
        </w:rPr>
        <w:tab/>
      </w:r>
      <w:r w:rsidR="00DF610F" w:rsidRPr="00604EEF">
        <w:rPr>
          <w:rFonts w:ascii="Times New Roman" w:eastAsia="Times New Roman" w:hAnsi="Times New Roman" w:cs="Times New Roman"/>
          <w:sz w:val="24"/>
          <w:szCs w:val="24"/>
        </w:rPr>
        <w:t>Relationship</w:t>
      </w:r>
      <w:r w:rsidR="00604EEF" w:rsidRPr="00604EEF">
        <w:rPr>
          <w:rFonts w:ascii="Times New Roman" w:eastAsia="Times New Roman" w:hAnsi="Times New Roman" w:cs="Times New Roman"/>
          <w:sz w:val="24"/>
          <w:szCs w:val="24"/>
        </w:rPr>
        <w:t xml:space="preserve"> to patient</w:t>
      </w:r>
    </w:p>
    <w:p w:rsidR="005953E9" w:rsidRPr="00604EEF" w:rsidRDefault="005953E9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3E9" w:rsidRDefault="00604EEF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4EEF">
        <w:rPr>
          <w:rFonts w:ascii="Times New Roman" w:eastAsia="Times New Roman" w:hAnsi="Times New Roman" w:cs="Times New Roman"/>
          <w:sz w:val="24"/>
          <w:szCs w:val="24"/>
        </w:rPr>
        <w:t>________________________</w:t>
      </w:r>
      <w:r w:rsidR="00C538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D71B1" w:rsidRDefault="00C53882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</w:p>
    <w:p w:rsidR="0000145D" w:rsidRDefault="0000145D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145D" w:rsidRDefault="0000145D" w:rsidP="005953E9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00145D" w:rsidRDefault="0000145D" w:rsidP="005953E9">
      <w:pPr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00145D" w:rsidRPr="00604EEF" w:rsidRDefault="0000145D" w:rsidP="00595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I understand that this authorization will expire, without my revocation, one year from the date of signing, or if I am a minor, on the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date,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I become an adult according to the state law. I understand that I may revoke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this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authorization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in writing at any time </w:t>
      </w:r>
      <w:r w:rsidRPr="001C4F65">
        <w:rPr>
          <w:rFonts w:ascii="Times New Roman" w:eastAsia="Times New Roman" w:hAnsi="Times New Roman" w:cs="Times New Roman"/>
          <w:i/>
          <w:noProof/>
          <w:sz w:val="20"/>
          <w:szCs w:val="20"/>
        </w:rPr>
        <w:t>except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to the extent that actions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have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been taken based on it. I understand the revocation will not apply to information that has already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been released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 xml:space="preserve"> as specified by this authorization or to my insurance company. I understand that any disclosure of information carries with it </w:t>
      </w:r>
      <w:r w:rsidRPr="0000145D">
        <w:rPr>
          <w:rFonts w:ascii="Times New Roman" w:eastAsia="Times New Roman" w:hAnsi="Times New Roman" w:cs="Times New Roman"/>
          <w:i/>
          <w:noProof/>
          <w:sz w:val="20"/>
          <w:szCs w:val="20"/>
        </w:rPr>
        <w:t>the potential for an unauthorized redisclosure and the information may not be protected by federal confidentiality rules</w:t>
      </w:r>
      <w:r w:rsidRPr="0000145D">
        <w:rPr>
          <w:rFonts w:ascii="Times New Roman" w:eastAsia="Times New Roman" w:hAnsi="Times New Roman" w:cs="Times New Roman"/>
          <w:i/>
          <w:sz w:val="20"/>
          <w:szCs w:val="20"/>
        </w:rPr>
        <w:t>. I accept full financial responsibility for any fees associated with my records</w:t>
      </w:r>
    </w:p>
    <w:p w:rsidR="00CD71B1" w:rsidRPr="00604EEF" w:rsidRDefault="00CD71B1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604EEF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604EEF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604EEF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604EEF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604EEF" w:rsidRDefault="00ED3F6E" w:rsidP="00ED3F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D3F6E" w:rsidRPr="00ED3F6E" w:rsidRDefault="00ED3F6E" w:rsidP="00ED3F6E">
      <w:pPr>
        <w:rPr>
          <w:rFonts w:ascii="Verdana" w:eastAsia="Times New Roman" w:hAnsi="Verdana" w:cs="Arial"/>
          <w:sz w:val="24"/>
          <w:szCs w:val="24"/>
        </w:rPr>
      </w:pPr>
    </w:p>
    <w:sectPr w:rsidR="00ED3F6E" w:rsidRPr="00ED3F6E" w:rsidSect="00BC3342">
      <w:headerReference w:type="default" r:id="rId8"/>
      <w:pgSz w:w="12240" w:h="15840"/>
      <w:pgMar w:top="1440" w:right="108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9DF" w:rsidRDefault="00C309DF" w:rsidP="00B53FF4">
      <w:pPr>
        <w:spacing w:after="0" w:line="240" w:lineRule="auto"/>
      </w:pPr>
      <w:r>
        <w:separator/>
      </w:r>
    </w:p>
  </w:endnote>
  <w:endnote w:type="continuationSeparator" w:id="0">
    <w:p w:rsidR="00C309DF" w:rsidRDefault="00C309DF" w:rsidP="00B53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9DF" w:rsidRDefault="00C309DF" w:rsidP="00B53FF4">
      <w:pPr>
        <w:spacing w:after="0" w:line="240" w:lineRule="auto"/>
      </w:pPr>
      <w:r>
        <w:separator/>
      </w:r>
    </w:p>
  </w:footnote>
  <w:footnote w:type="continuationSeparator" w:id="0">
    <w:p w:rsidR="00C309DF" w:rsidRDefault="00C309DF" w:rsidP="00B53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3FF4" w:rsidRDefault="00B53FF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right</wp:align>
          </wp:positionH>
          <wp:positionV relativeFrom="paragraph">
            <wp:posOffset>-434340</wp:posOffset>
          </wp:positionV>
          <wp:extent cx="7772400" cy="1798320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MBAREEN LETTER HEAD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798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F55D4D"/>
    <w:multiLevelType w:val="hybridMultilevel"/>
    <w:tmpl w:val="D36209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TSwNLEwMTM3NDRX0lEKTi0uzszPAykwqwUA71qnWSwAAAA="/>
  </w:docVars>
  <w:rsids>
    <w:rsidRoot w:val="00C309DF"/>
    <w:rsid w:val="0000145D"/>
    <w:rsid w:val="00037987"/>
    <w:rsid w:val="0016475D"/>
    <w:rsid w:val="001C4F65"/>
    <w:rsid w:val="001D34A4"/>
    <w:rsid w:val="002913C8"/>
    <w:rsid w:val="0031635E"/>
    <w:rsid w:val="004434A5"/>
    <w:rsid w:val="00480B26"/>
    <w:rsid w:val="004A3B0E"/>
    <w:rsid w:val="005953E9"/>
    <w:rsid w:val="005E2661"/>
    <w:rsid w:val="00604EEF"/>
    <w:rsid w:val="0065402D"/>
    <w:rsid w:val="006B2167"/>
    <w:rsid w:val="007607CF"/>
    <w:rsid w:val="007700CF"/>
    <w:rsid w:val="00774A2D"/>
    <w:rsid w:val="008106E8"/>
    <w:rsid w:val="00A43F2C"/>
    <w:rsid w:val="00AC12FB"/>
    <w:rsid w:val="00AC17DE"/>
    <w:rsid w:val="00AD588D"/>
    <w:rsid w:val="00B02A43"/>
    <w:rsid w:val="00B14C25"/>
    <w:rsid w:val="00B53FF4"/>
    <w:rsid w:val="00BB4850"/>
    <w:rsid w:val="00BC3342"/>
    <w:rsid w:val="00C309DF"/>
    <w:rsid w:val="00C53882"/>
    <w:rsid w:val="00CD71B1"/>
    <w:rsid w:val="00CE315A"/>
    <w:rsid w:val="00D216D3"/>
    <w:rsid w:val="00D47FF6"/>
    <w:rsid w:val="00DF610F"/>
    <w:rsid w:val="00E01B4D"/>
    <w:rsid w:val="00ED3F6E"/>
    <w:rsid w:val="00F40CA6"/>
    <w:rsid w:val="00F6047A"/>
    <w:rsid w:val="00F82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22689"/>
  <w15:chartTrackingRefBased/>
  <w15:docId w15:val="{369884B9-E920-45ED-A389-6230AA02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3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FF4"/>
  </w:style>
  <w:style w:type="paragraph" w:styleId="Footer">
    <w:name w:val="footer"/>
    <w:basedOn w:val="Normal"/>
    <w:link w:val="FooterChar"/>
    <w:uiPriority w:val="99"/>
    <w:unhideWhenUsed/>
    <w:rsid w:val="00B53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FF4"/>
  </w:style>
  <w:style w:type="paragraph" w:styleId="BalloonText">
    <w:name w:val="Balloon Text"/>
    <w:basedOn w:val="Normal"/>
    <w:link w:val="BalloonTextChar"/>
    <w:uiPriority w:val="99"/>
    <w:semiHidden/>
    <w:unhideWhenUsed/>
    <w:rsid w:val="006540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02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3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3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8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2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87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43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902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516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81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1528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526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3183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710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485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ny\Documents\Custom%20Office%20Templates\Medical%20Release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73BC2-9F1F-49E9-90FA-251878673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cal Release Form.dotx</Template>
  <TotalTime>42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</dc:creator>
  <cp:keywords/>
  <dc:description/>
  <cp:lastModifiedBy>Shanelle Maxwell</cp:lastModifiedBy>
  <cp:revision>1</cp:revision>
  <cp:lastPrinted>2017-09-28T15:29:00Z</cp:lastPrinted>
  <dcterms:created xsi:type="dcterms:W3CDTF">2017-09-28T14:48:00Z</dcterms:created>
  <dcterms:modified xsi:type="dcterms:W3CDTF">2017-09-28T15:31:00Z</dcterms:modified>
</cp:coreProperties>
</file>